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1826" w:rsidRDefault="00845D5A" w:rsidP="00A670F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071826">
        <w:rPr>
          <w:rFonts w:ascii="Times New Roman" w:hAnsi="Times New Roman" w:cs="Times New Roman"/>
          <w:sz w:val="24"/>
          <w:szCs w:val="24"/>
        </w:rPr>
        <w:t>ppendix</w:t>
      </w:r>
      <w:r w:rsidR="00FC7B3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able </w:t>
      </w:r>
      <w:r w:rsidR="00071826">
        <w:rPr>
          <w:rFonts w:ascii="Times New Roman" w:hAnsi="Times New Roman" w:cs="Times New Roman"/>
          <w:sz w:val="24"/>
          <w:szCs w:val="24"/>
        </w:rPr>
        <w:t xml:space="preserve">2. Mean, standard deviation, and sample size </w:t>
      </w:r>
      <w:r w:rsidR="002A4561">
        <w:rPr>
          <w:rFonts w:ascii="Times New Roman" w:hAnsi="Times New Roman" w:cs="Times New Roman"/>
          <w:sz w:val="24"/>
          <w:szCs w:val="24"/>
        </w:rPr>
        <w:t xml:space="preserve">of </w:t>
      </w:r>
      <w:bookmarkStart w:id="0" w:name="_GoBack"/>
      <w:bookmarkEnd w:id="0"/>
      <w:r w:rsidR="00071826">
        <w:rPr>
          <w:rFonts w:ascii="Times New Roman" w:hAnsi="Times New Roman" w:cs="Times New Roman"/>
          <w:sz w:val="24"/>
          <w:szCs w:val="24"/>
        </w:rPr>
        <w:t>each study</w:t>
      </w:r>
    </w:p>
    <w:p w:rsidR="00A670FE" w:rsidRDefault="00A670FE" w:rsidP="00A670F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PlainTable2"/>
        <w:tblW w:w="13585" w:type="dxa"/>
        <w:tblLook w:val="04A0" w:firstRow="1" w:lastRow="0" w:firstColumn="1" w:lastColumn="0" w:noHBand="0" w:noVBand="1"/>
      </w:tblPr>
      <w:tblGrid>
        <w:gridCol w:w="4135"/>
        <w:gridCol w:w="1710"/>
        <w:gridCol w:w="1800"/>
        <w:gridCol w:w="1260"/>
        <w:gridCol w:w="1710"/>
        <w:gridCol w:w="1705"/>
        <w:gridCol w:w="1265"/>
      </w:tblGrid>
      <w:tr w:rsidR="00277BDE" w:rsidRPr="00FC7B33" w:rsidTr="00420C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vMerge w:val="restart"/>
          </w:tcPr>
          <w:p w:rsidR="00277BDE" w:rsidRPr="00FC7B33" w:rsidRDefault="00277BDE" w:rsidP="00402936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Study name</w:t>
            </w:r>
          </w:p>
        </w:tc>
        <w:tc>
          <w:tcPr>
            <w:tcW w:w="4770" w:type="dxa"/>
            <w:gridSpan w:val="3"/>
          </w:tcPr>
          <w:p w:rsidR="00277BDE" w:rsidRPr="00FC7B33" w:rsidRDefault="00277BDE" w:rsidP="004029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Intervention group</w:t>
            </w:r>
          </w:p>
        </w:tc>
        <w:tc>
          <w:tcPr>
            <w:tcW w:w="4680" w:type="dxa"/>
            <w:gridSpan w:val="3"/>
          </w:tcPr>
          <w:p w:rsidR="00277BDE" w:rsidRPr="00FC7B33" w:rsidRDefault="00277BDE" w:rsidP="004029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Control group</w:t>
            </w:r>
          </w:p>
        </w:tc>
      </w:tr>
      <w:tr w:rsidR="00277BDE" w:rsidRPr="00FC7B33" w:rsidTr="00420C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vMerge/>
          </w:tcPr>
          <w:p w:rsidR="00277BDE" w:rsidRPr="00FC7B33" w:rsidRDefault="00277BDE" w:rsidP="00F26AFA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710" w:type="dxa"/>
          </w:tcPr>
          <w:p w:rsidR="009A09EC" w:rsidRDefault="009A09EC" w:rsidP="004029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an (SD)</w:t>
            </w:r>
          </w:p>
          <w:p w:rsidR="00277BDE" w:rsidRPr="00FC7B33" w:rsidRDefault="00277BDE" w:rsidP="004029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pre</w:t>
            </w:r>
            <w:r w:rsidR="009A09EC">
              <w:rPr>
                <w:rFonts w:ascii="Times New Roman" w:hAnsi="Times New Roman" w:cs="Times New Roman"/>
                <w:sz w:val="18"/>
                <w:szCs w:val="18"/>
              </w:rPr>
              <w:t>-intervention</w:t>
            </w:r>
          </w:p>
        </w:tc>
        <w:tc>
          <w:tcPr>
            <w:tcW w:w="1800" w:type="dxa"/>
          </w:tcPr>
          <w:p w:rsidR="009A09EC" w:rsidRDefault="00277BDE" w:rsidP="004029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 xml:space="preserve">Mean (SD) </w:t>
            </w:r>
          </w:p>
          <w:p w:rsidR="00277BDE" w:rsidRPr="00FC7B33" w:rsidRDefault="009A09EC" w:rsidP="004029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="00277BDE" w:rsidRPr="00FC7B33">
              <w:rPr>
                <w:rFonts w:ascii="Times New Roman" w:hAnsi="Times New Roman" w:cs="Times New Roman"/>
                <w:sz w:val="18"/>
                <w:szCs w:val="18"/>
              </w:rPr>
              <w:t>os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intervention</w:t>
            </w:r>
          </w:p>
        </w:tc>
        <w:tc>
          <w:tcPr>
            <w:tcW w:w="1260" w:type="dxa"/>
          </w:tcPr>
          <w:p w:rsidR="00277BDE" w:rsidRPr="00FC7B33" w:rsidRDefault="00277BDE" w:rsidP="004029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Sample size</w:t>
            </w:r>
          </w:p>
        </w:tc>
        <w:tc>
          <w:tcPr>
            <w:tcW w:w="1710" w:type="dxa"/>
          </w:tcPr>
          <w:p w:rsidR="009A09EC" w:rsidRDefault="009A09EC" w:rsidP="009A09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an (SD)</w:t>
            </w:r>
          </w:p>
          <w:p w:rsidR="00277BDE" w:rsidRPr="00FC7B33" w:rsidRDefault="009A09EC" w:rsidP="009A09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pr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intervention</w:t>
            </w:r>
          </w:p>
        </w:tc>
        <w:tc>
          <w:tcPr>
            <w:tcW w:w="1705" w:type="dxa"/>
          </w:tcPr>
          <w:p w:rsidR="009A09EC" w:rsidRDefault="009A09EC" w:rsidP="009A09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 xml:space="preserve">Mean (SD) </w:t>
            </w:r>
          </w:p>
          <w:p w:rsidR="00277BDE" w:rsidRPr="00FC7B33" w:rsidRDefault="009A09EC" w:rsidP="009A09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os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intervention</w:t>
            </w:r>
          </w:p>
        </w:tc>
        <w:tc>
          <w:tcPr>
            <w:tcW w:w="1265" w:type="dxa"/>
          </w:tcPr>
          <w:p w:rsidR="00277BDE" w:rsidRPr="00FC7B33" w:rsidRDefault="00277BDE" w:rsidP="004029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Sample size</w:t>
            </w:r>
          </w:p>
        </w:tc>
      </w:tr>
      <w:tr w:rsidR="007866A2" w:rsidRPr="00FC7B33" w:rsidTr="00420C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:rsidR="007866A2" w:rsidRPr="00FC7B33" w:rsidRDefault="007866A2" w:rsidP="007866A2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es-CL"/>
              </w:rPr>
            </w:pPr>
            <w:r w:rsidRPr="00FC7B33">
              <w:rPr>
                <w:rFonts w:ascii="Times New Roman" w:hAnsi="Times New Roman" w:cs="Times New Roman"/>
                <w:noProof/>
                <w:sz w:val="18"/>
                <w:szCs w:val="18"/>
                <w:lang w:val="es-CL"/>
              </w:rPr>
              <w:t>Balance performance</w:t>
            </w:r>
          </w:p>
          <w:p w:rsidR="007866A2" w:rsidRPr="00FC7B33" w:rsidRDefault="007866A2" w:rsidP="007866A2">
            <w:pPr>
              <w:ind w:left="251"/>
              <w:rPr>
                <w:rFonts w:ascii="Times New Roman" w:hAnsi="Times New Roman" w:cs="Times New Roman"/>
                <w:b w:val="0"/>
                <w:noProof/>
                <w:sz w:val="18"/>
                <w:szCs w:val="18"/>
                <w:lang w:val="es-CL"/>
              </w:rPr>
            </w:pPr>
            <w:r w:rsidRPr="00FC7B33">
              <w:rPr>
                <w:rFonts w:ascii="Times New Roman" w:hAnsi="Times New Roman" w:cs="Times New Roman"/>
                <w:b w:val="0"/>
                <w:noProof/>
                <w:sz w:val="18"/>
                <w:szCs w:val="18"/>
                <w:lang w:val="es-CL"/>
              </w:rPr>
              <w:t>Chae SH, Kim YL, Lee SM (2017)</w:t>
            </w:r>
          </w:p>
          <w:p w:rsidR="007866A2" w:rsidRPr="00FC7B33" w:rsidRDefault="007866A2" w:rsidP="007866A2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Cho KH, Lee KJ, Song CH (2012)</w:t>
            </w:r>
          </w:p>
          <w:p w:rsidR="007866A2" w:rsidRPr="00FC7B33" w:rsidRDefault="007866A2" w:rsidP="007866A2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Choi YK, Nam CW, Lee JH, Park YH (2013)</w:t>
            </w:r>
          </w:p>
          <w:p w:rsidR="007866A2" w:rsidRPr="00FC7B33" w:rsidRDefault="007866A2" w:rsidP="007866A2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proofErr w:type="spellStart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Hwangbo</w:t>
            </w:r>
            <w:proofErr w:type="spellEnd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PN, Don Kim K (2016)</w:t>
            </w:r>
          </w:p>
          <w:p w:rsidR="007866A2" w:rsidRPr="00FC7B33" w:rsidRDefault="007866A2" w:rsidP="007866A2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Junior VADS et al (2019)</w:t>
            </w:r>
          </w:p>
          <w:p w:rsidR="007866A2" w:rsidRPr="00FC7B33" w:rsidRDefault="007866A2" w:rsidP="007866A2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proofErr w:type="spellStart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Karthikbabu</w:t>
            </w:r>
            <w:proofErr w:type="spellEnd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et al (2011)</w:t>
            </w:r>
          </w:p>
          <w:p w:rsidR="007866A2" w:rsidRPr="00FC7B33" w:rsidRDefault="007866A2" w:rsidP="007866A2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proofErr w:type="spellStart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Khanal</w:t>
            </w:r>
            <w:proofErr w:type="spellEnd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D, </w:t>
            </w:r>
            <w:proofErr w:type="spellStart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Singaravelan</w:t>
            </w:r>
            <w:proofErr w:type="spellEnd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R, Khatri S (2013)</w:t>
            </w:r>
          </w:p>
          <w:p w:rsidR="007866A2" w:rsidRPr="00FC7B33" w:rsidRDefault="007866A2" w:rsidP="007866A2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Kim K, Lee DK, Jung SI (2015)</w:t>
            </w:r>
          </w:p>
          <w:p w:rsidR="00420CA5" w:rsidRPr="00FC7B33" w:rsidRDefault="00420CA5" w:rsidP="007866A2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Liao WC et al (2018)</w:t>
            </w:r>
            <w:r w:rsidR="001D50C0" w:rsidRPr="00FC7B33">
              <w:rPr>
                <w:rFonts w:ascii="Calibri" w:hAnsi="Calibri" w:cs="Calibri"/>
                <w:b w:val="0"/>
                <w:sz w:val="18"/>
                <w:szCs w:val="18"/>
                <w:vertAlign w:val="superscript"/>
              </w:rPr>
              <w:t xml:space="preserve"> </w:t>
            </w:r>
            <w:r w:rsidR="009A09EC">
              <w:rPr>
                <w:rFonts w:ascii="Calibri" w:hAnsi="Calibri" w:cs="Calibri"/>
                <w:b w:val="0"/>
                <w:sz w:val="18"/>
                <w:szCs w:val="18"/>
                <w:vertAlign w:val="superscript"/>
              </w:rPr>
              <w:t>ꝉ</w:t>
            </w:r>
          </w:p>
          <w:p w:rsidR="00420CA5" w:rsidRPr="00FC7B33" w:rsidRDefault="00420CA5" w:rsidP="007866A2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Lynch EA et al (2007)</w:t>
            </w:r>
            <w:r w:rsidR="001D50C0" w:rsidRPr="00FC7B33">
              <w:rPr>
                <w:rFonts w:ascii="Calibri" w:hAnsi="Calibri" w:cs="Calibri"/>
                <w:b w:val="0"/>
                <w:sz w:val="18"/>
                <w:szCs w:val="18"/>
                <w:vertAlign w:val="superscript"/>
              </w:rPr>
              <w:t xml:space="preserve"> </w:t>
            </w:r>
            <w:r w:rsidR="009A09EC">
              <w:rPr>
                <w:rFonts w:ascii="Calibri" w:hAnsi="Calibri" w:cs="Calibri"/>
                <w:b w:val="0"/>
                <w:sz w:val="18"/>
                <w:szCs w:val="18"/>
                <w:vertAlign w:val="superscript"/>
              </w:rPr>
              <w:t>ꝉ ꝉ</w:t>
            </w:r>
          </w:p>
          <w:p w:rsidR="007866A2" w:rsidRPr="00FC7B33" w:rsidRDefault="007866A2" w:rsidP="007866A2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Noh HJ, Lee SH, Bang DH (2019)</w:t>
            </w:r>
          </w:p>
          <w:p w:rsidR="007866A2" w:rsidRPr="00FC7B33" w:rsidRDefault="007866A2" w:rsidP="007866A2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proofErr w:type="spellStart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Puckree</w:t>
            </w:r>
            <w:proofErr w:type="spellEnd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T, Naidoo P (2014)</w:t>
            </w:r>
          </w:p>
          <w:p w:rsidR="007866A2" w:rsidRPr="00FC7B33" w:rsidRDefault="007866A2" w:rsidP="007866A2">
            <w:pPr>
              <w:ind w:left="251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Seo</w:t>
            </w:r>
            <w:proofErr w:type="spellEnd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KC, Kim HA (2015</w:t>
            </w: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10" w:type="dxa"/>
          </w:tcPr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5.47 (4.93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39.09 (5.66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27.80 (7.90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C7B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.80 (4.20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C7B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50 (1.30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C7B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7 (1.06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C7B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93 (2.12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C7B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.50 (1.10)</w:t>
            </w:r>
          </w:p>
          <w:p w:rsidR="00420CA5" w:rsidRPr="00FC7B33" w:rsidRDefault="00420CA5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C7B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  <w:p w:rsidR="00420CA5" w:rsidRPr="00FC7B33" w:rsidRDefault="00420CA5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C7B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C7B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.880 (2.40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C7B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.430 (17.10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.80 (2.10)</w:t>
            </w:r>
          </w:p>
        </w:tc>
        <w:tc>
          <w:tcPr>
            <w:tcW w:w="1800" w:type="dxa"/>
          </w:tcPr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7.07 (5.22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3. 09 (4.8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29.40 (6.8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7.60 (3.30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.30 (1.40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0.67 (1.29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.67 (2.44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2.50 (1.10)</w:t>
            </w:r>
          </w:p>
          <w:p w:rsidR="00420CA5" w:rsidRPr="00FC7B33" w:rsidRDefault="00420CA5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:rsidR="00420CA5" w:rsidRPr="00FC7B33" w:rsidRDefault="00420CA5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3.25 (2.56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4.71 (2.24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23.10 (3.10)</w:t>
            </w:r>
          </w:p>
        </w:tc>
        <w:tc>
          <w:tcPr>
            <w:tcW w:w="1260" w:type="dxa"/>
          </w:tcPr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866A2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  <w:p w:rsidR="00420CA5" w:rsidRPr="00FC7B33" w:rsidRDefault="00420CA5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  <w:p w:rsidR="00420CA5" w:rsidRPr="00FC7B33" w:rsidRDefault="00420CA5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710" w:type="dxa"/>
          </w:tcPr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7.00 (5.18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1.09 (4.01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27.80 (7.90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2.00 (4.30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0.64 (1.40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.40 (0.74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0.27 (2.49)</w:t>
            </w:r>
          </w:p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2.50 (1.10)</w:t>
            </w:r>
          </w:p>
          <w:p w:rsidR="00420CA5" w:rsidRPr="00FC7B33" w:rsidRDefault="00420CA5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:rsidR="00420CA5" w:rsidRPr="00FC7B33" w:rsidRDefault="00420CA5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:rsidR="007866A2" w:rsidRPr="00FC7B33" w:rsidRDefault="00E965E4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2.25 (2.56)</w:t>
            </w:r>
          </w:p>
          <w:p w:rsidR="00E965E4" w:rsidRPr="00FC7B33" w:rsidRDefault="00E965E4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4.71 (22.24)</w:t>
            </w:r>
          </w:p>
          <w:p w:rsidR="007866A2" w:rsidRPr="00FC7B33" w:rsidRDefault="00E965E4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23.10 (3.10)</w:t>
            </w:r>
          </w:p>
        </w:tc>
        <w:tc>
          <w:tcPr>
            <w:tcW w:w="1705" w:type="dxa"/>
          </w:tcPr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E965E4" w:rsidRPr="00FC7B33" w:rsidRDefault="00E965E4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7.27 (5.08)</w:t>
            </w:r>
          </w:p>
          <w:p w:rsidR="00E965E4" w:rsidRPr="00FC7B33" w:rsidRDefault="00E965E4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3.90 (4.06)</w:t>
            </w:r>
          </w:p>
          <w:p w:rsidR="00E965E4" w:rsidRPr="00FC7B33" w:rsidRDefault="00E965E4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30.00 (5.90)</w:t>
            </w:r>
          </w:p>
          <w:p w:rsidR="00E965E4" w:rsidRPr="00FC7B33" w:rsidRDefault="00E965E4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4.60 (4.30)</w:t>
            </w:r>
          </w:p>
          <w:p w:rsidR="00E965E4" w:rsidRPr="00FC7B33" w:rsidRDefault="00E965E4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.50 (2.00)</w:t>
            </w:r>
          </w:p>
          <w:p w:rsidR="00E965E4" w:rsidRPr="00FC7B33" w:rsidRDefault="00E965E4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8.80 (1.15)</w:t>
            </w:r>
          </w:p>
          <w:p w:rsidR="00E965E4" w:rsidRPr="00FC7B33" w:rsidRDefault="00E965E4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3.63 (2.35)</w:t>
            </w:r>
          </w:p>
          <w:p w:rsidR="00E965E4" w:rsidRPr="00FC7B33" w:rsidRDefault="00E965E4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1.60 (1.20)</w:t>
            </w:r>
          </w:p>
          <w:p w:rsidR="00420CA5" w:rsidRPr="00FC7B33" w:rsidRDefault="00420CA5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:rsidR="00420CA5" w:rsidRPr="00FC7B33" w:rsidRDefault="00420CA5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:rsidR="00E965E4" w:rsidRPr="00FC7B33" w:rsidRDefault="00E965E4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6.55 (1.76)</w:t>
            </w:r>
          </w:p>
          <w:p w:rsidR="00E965E4" w:rsidRPr="00FC7B33" w:rsidRDefault="00E965E4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8.1 (23.18)</w:t>
            </w:r>
          </w:p>
          <w:p w:rsidR="00E965E4" w:rsidRPr="00FC7B33" w:rsidRDefault="00E965E4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23.30 (2.30)</w:t>
            </w:r>
          </w:p>
        </w:tc>
        <w:tc>
          <w:tcPr>
            <w:tcW w:w="1265" w:type="dxa"/>
          </w:tcPr>
          <w:p w:rsidR="007866A2" w:rsidRPr="00FC7B33" w:rsidRDefault="007866A2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E965E4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  <w:p w:rsidR="00420CA5" w:rsidRPr="00FC7B33" w:rsidRDefault="00420CA5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  <w:p w:rsidR="00420CA5" w:rsidRPr="00FC7B33" w:rsidRDefault="00420CA5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  <w:p w:rsidR="000F25BF" w:rsidRPr="00FC7B33" w:rsidRDefault="000F25BF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</w:tr>
      <w:tr w:rsidR="00E965E4" w:rsidRPr="00FC7B33" w:rsidTr="00420C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:rsidR="00E965E4" w:rsidRPr="00FC7B33" w:rsidRDefault="00E965E4" w:rsidP="00E965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Gait speed</w:t>
            </w:r>
          </w:p>
          <w:p w:rsidR="00E965E4" w:rsidRPr="00FC7B33" w:rsidRDefault="00E965E4" w:rsidP="00E965E4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Choi YK, Nam CW, Lee JH, Park YH (2013)</w:t>
            </w:r>
          </w:p>
          <w:p w:rsidR="00E965E4" w:rsidRPr="00FC7B33" w:rsidRDefault="00E965E4" w:rsidP="00E965E4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proofErr w:type="spellStart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Dalal</w:t>
            </w:r>
            <w:proofErr w:type="spellEnd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KK et al (2018)</w:t>
            </w:r>
          </w:p>
          <w:p w:rsidR="00E965E4" w:rsidRPr="00FC7B33" w:rsidRDefault="00E965E4" w:rsidP="00E965E4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Kim BR, Kang TW (2018)</w:t>
            </w:r>
          </w:p>
          <w:p w:rsidR="00E965E4" w:rsidRPr="00FC7B33" w:rsidRDefault="00E965E4" w:rsidP="00E965E4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Kim CH, Kim YN (2018)</w:t>
            </w:r>
          </w:p>
          <w:p w:rsidR="00E965E4" w:rsidRPr="00FC7B33" w:rsidRDefault="00E965E4" w:rsidP="00E965E4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Kim K, Lee DK, Jung SI (2015)</w:t>
            </w:r>
          </w:p>
          <w:p w:rsidR="00420CA5" w:rsidRPr="00FC7B33" w:rsidRDefault="00420CA5" w:rsidP="00420CA5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Lynch EA et al (2007)</w:t>
            </w:r>
            <w:r w:rsidR="009A09EC">
              <w:rPr>
                <w:rFonts w:ascii="Calibri" w:hAnsi="Calibri" w:cs="Calibri"/>
                <w:b w:val="0"/>
                <w:sz w:val="18"/>
                <w:szCs w:val="18"/>
                <w:vertAlign w:val="superscript"/>
              </w:rPr>
              <w:t xml:space="preserve"> ꝉ ꝉ</w:t>
            </w:r>
          </w:p>
          <w:p w:rsidR="00E965E4" w:rsidRPr="00FC7B33" w:rsidRDefault="00E965E4" w:rsidP="00E965E4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Ribeiro T et al (2013)</w:t>
            </w:r>
          </w:p>
          <w:p w:rsidR="00E965E4" w:rsidRPr="00FC7B33" w:rsidRDefault="00E965E4" w:rsidP="00E965E4">
            <w:pPr>
              <w:ind w:left="251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Noh HJ, Lee SH, Bang DH (2019)</w:t>
            </w:r>
          </w:p>
        </w:tc>
        <w:tc>
          <w:tcPr>
            <w:tcW w:w="1710" w:type="dxa"/>
          </w:tcPr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0.40 (26.50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22.69 (3.69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3.77 (2.11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.95 (2.51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4.60 (1.10)</w:t>
            </w:r>
          </w:p>
          <w:p w:rsidR="00420CA5" w:rsidRPr="00FC7B33" w:rsidRDefault="00420CA5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0.40 (0.10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0.47 (0.05)</w:t>
            </w:r>
          </w:p>
        </w:tc>
        <w:tc>
          <w:tcPr>
            <w:tcW w:w="1800" w:type="dxa"/>
          </w:tcPr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36.60 (25.90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7.44 (2.81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9.82 (1.54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.69 (1.23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2.60 (1.70)</w:t>
            </w:r>
          </w:p>
          <w:p w:rsidR="00420CA5" w:rsidRPr="00FC7B33" w:rsidRDefault="00420CA5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0.40 (1.10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0.64 (0.04)</w:t>
            </w:r>
          </w:p>
        </w:tc>
        <w:tc>
          <w:tcPr>
            <w:tcW w:w="1260" w:type="dxa"/>
          </w:tcPr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0F25BF" w:rsidRPr="00FC7B33" w:rsidRDefault="000F25BF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  <w:p w:rsidR="000F25BF" w:rsidRPr="00FC7B33" w:rsidRDefault="000F25BF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  <w:p w:rsidR="000F25BF" w:rsidRPr="00FC7B33" w:rsidRDefault="000F25BF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  <w:p w:rsidR="000F25BF" w:rsidRPr="00FC7B33" w:rsidRDefault="000F25BF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  <w:p w:rsidR="000F25BF" w:rsidRPr="00FC7B33" w:rsidRDefault="000F25BF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  <w:p w:rsidR="00420CA5" w:rsidRPr="00FC7B33" w:rsidRDefault="00420CA5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  <w:p w:rsidR="000F25BF" w:rsidRPr="00FC7B33" w:rsidRDefault="000F25BF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  <w:p w:rsidR="000F25BF" w:rsidRPr="00FC7B33" w:rsidRDefault="000F25BF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710" w:type="dxa"/>
          </w:tcPr>
          <w:p w:rsidR="000F25BF" w:rsidRPr="00FC7B33" w:rsidRDefault="000F25BF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38.20 (17.20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25.06 (3.69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3.79 (2.17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6.33 (2.02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4.60 (1.10)</w:t>
            </w:r>
          </w:p>
          <w:p w:rsidR="00420CA5" w:rsidRPr="00FC7B33" w:rsidRDefault="00420CA5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0.50 (0.20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0.46 (0.04)</w:t>
            </w:r>
          </w:p>
        </w:tc>
        <w:tc>
          <w:tcPr>
            <w:tcW w:w="1705" w:type="dxa"/>
          </w:tcPr>
          <w:p w:rsidR="000F25BF" w:rsidRPr="00FC7B33" w:rsidRDefault="000F25BF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36.80 (3.50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21.88 (3.75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.84 (1.97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4.26 (2.35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4.30 (0.90)</w:t>
            </w:r>
          </w:p>
          <w:p w:rsidR="00420CA5" w:rsidRPr="00FC7B33" w:rsidRDefault="00420CA5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0.50 (0.20)</w:t>
            </w:r>
          </w:p>
          <w:p w:rsidR="00E965E4" w:rsidRPr="00FC7B33" w:rsidRDefault="00E965E4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0.46 (0.04)</w:t>
            </w:r>
          </w:p>
        </w:tc>
        <w:tc>
          <w:tcPr>
            <w:tcW w:w="1265" w:type="dxa"/>
          </w:tcPr>
          <w:p w:rsidR="000F25BF" w:rsidRPr="00FC7B33" w:rsidRDefault="000F25BF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E965E4" w:rsidRPr="00FC7B33" w:rsidRDefault="000F25BF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  <w:p w:rsidR="000F25BF" w:rsidRPr="00FC7B33" w:rsidRDefault="000F25BF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  <w:p w:rsidR="000F25BF" w:rsidRPr="00FC7B33" w:rsidRDefault="000F25BF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  <w:p w:rsidR="000F25BF" w:rsidRPr="00FC7B33" w:rsidRDefault="000F25BF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  <w:p w:rsidR="000F25BF" w:rsidRPr="00FC7B33" w:rsidRDefault="000F25BF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  <w:p w:rsidR="00420CA5" w:rsidRPr="00FC7B33" w:rsidRDefault="00420CA5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  <w:p w:rsidR="000F25BF" w:rsidRPr="00FC7B33" w:rsidRDefault="000F25BF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  <w:p w:rsidR="000F25BF" w:rsidRPr="00FC7B33" w:rsidRDefault="000F25BF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</w:tr>
      <w:tr w:rsidR="00F37A29" w:rsidRPr="00FC7B33" w:rsidTr="00420C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:rsidR="00F37A29" w:rsidRPr="00FC7B33" w:rsidRDefault="00F37A29" w:rsidP="00F37A2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Trunk control</w:t>
            </w:r>
          </w:p>
          <w:p w:rsidR="00F37A29" w:rsidRPr="00FC7B33" w:rsidRDefault="00F37A29" w:rsidP="00F37A29">
            <w:pPr>
              <w:ind w:left="25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proofErr w:type="spellStart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Hwangbo</w:t>
            </w:r>
            <w:proofErr w:type="spellEnd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PN, Don Kim K (2016)</w:t>
            </w:r>
          </w:p>
          <w:p w:rsidR="00F37A29" w:rsidRPr="00FC7B33" w:rsidRDefault="00F37A29" w:rsidP="00F37A29">
            <w:pPr>
              <w:ind w:left="25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proofErr w:type="spellStart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Karthikbabu</w:t>
            </w:r>
            <w:proofErr w:type="spellEnd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et al (2011)</w:t>
            </w:r>
          </w:p>
          <w:p w:rsidR="00F37A29" w:rsidRPr="00FC7B33" w:rsidRDefault="00F37A29" w:rsidP="00F37A29">
            <w:pPr>
              <w:ind w:left="25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Khanal</w:t>
            </w:r>
            <w:proofErr w:type="spellEnd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D, </w:t>
            </w:r>
            <w:proofErr w:type="spellStart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Singaravelan</w:t>
            </w:r>
            <w:proofErr w:type="spellEnd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R, Khatri S (2013)</w:t>
            </w:r>
          </w:p>
        </w:tc>
        <w:tc>
          <w:tcPr>
            <w:tcW w:w="1710" w:type="dxa"/>
          </w:tcPr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4.00 (3.40)</w:t>
            </w: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.27 (2.31)</w:t>
            </w: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6.47 (2.29)</w:t>
            </w:r>
          </w:p>
        </w:tc>
        <w:tc>
          <w:tcPr>
            <w:tcW w:w="1800" w:type="dxa"/>
          </w:tcPr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8.50 (3.30)</w:t>
            </w: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9.20 (1.56)</w:t>
            </w: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9.87 (2.50)</w:t>
            </w:r>
          </w:p>
        </w:tc>
        <w:tc>
          <w:tcPr>
            <w:tcW w:w="1260" w:type="dxa"/>
          </w:tcPr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710" w:type="dxa"/>
          </w:tcPr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4.00 (3.00)</w:t>
            </w: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.47 (1.95)</w:t>
            </w: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6.60 (2.03)</w:t>
            </w:r>
          </w:p>
        </w:tc>
        <w:tc>
          <w:tcPr>
            <w:tcW w:w="1705" w:type="dxa"/>
          </w:tcPr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.70 (3.10)</w:t>
            </w: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6.34 (1.11)</w:t>
            </w: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8.40 (2.03)</w:t>
            </w:r>
          </w:p>
        </w:tc>
        <w:tc>
          <w:tcPr>
            <w:tcW w:w="1265" w:type="dxa"/>
          </w:tcPr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  <w:p w:rsidR="00F37A29" w:rsidRPr="00FC7B33" w:rsidRDefault="00F37A29" w:rsidP="00420C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</w:tr>
      <w:tr w:rsidR="00F37A29" w:rsidRPr="00FC7B33" w:rsidTr="00420C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:rsidR="00F37A29" w:rsidRPr="00FC7B33" w:rsidRDefault="00F37A29" w:rsidP="00F37A2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Basic functional mobility</w:t>
            </w:r>
          </w:p>
          <w:p w:rsidR="00F37A29" w:rsidRPr="00FC7B33" w:rsidRDefault="00F37A29" w:rsidP="00F37A29">
            <w:pPr>
              <w:ind w:left="251"/>
              <w:rPr>
                <w:rFonts w:ascii="Times New Roman" w:hAnsi="Times New Roman" w:cs="Times New Roman"/>
                <w:b w:val="0"/>
                <w:noProof/>
                <w:sz w:val="18"/>
                <w:szCs w:val="18"/>
                <w:lang w:val="es-CL"/>
              </w:rPr>
            </w:pPr>
            <w:r w:rsidRPr="00FC7B33">
              <w:rPr>
                <w:rFonts w:ascii="Times New Roman" w:hAnsi="Times New Roman" w:cs="Times New Roman"/>
                <w:b w:val="0"/>
                <w:noProof/>
                <w:sz w:val="18"/>
                <w:szCs w:val="18"/>
                <w:lang w:val="es-CL"/>
              </w:rPr>
              <w:t>Chae SH, Kim YL, Lee SM (2017)</w:t>
            </w:r>
          </w:p>
          <w:p w:rsidR="00F37A29" w:rsidRPr="00FC7B33" w:rsidRDefault="00F37A29" w:rsidP="00F37A29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Cho KH, Lee KJ, Song CH (2012)</w:t>
            </w:r>
          </w:p>
          <w:p w:rsidR="00F37A29" w:rsidRPr="00FC7B33" w:rsidRDefault="00F37A29" w:rsidP="00F37A29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Kim BR, Kang TW (2018)</w:t>
            </w:r>
          </w:p>
          <w:p w:rsidR="00790C88" w:rsidRPr="00FC7B33" w:rsidRDefault="00790C88" w:rsidP="00790C88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Kim CH, Kim YN (2018)</w:t>
            </w:r>
          </w:p>
          <w:p w:rsidR="00F37A29" w:rsidRPr="00FC7B33" w:rsidRDefault="00F37A29" w:rsidP="00F37A29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Kim K, Lee DK, Jung SI (2015)</w:t>
            </w:r>
          </w:p>
          <w:p w:rsidR="009A09EC" w:rsidRPr="00FC7B33" w:rsidRDefault="00420CA5" w:rsidP="009A09EC">
            <w:pPr>
              <w:ind w:left="251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Liao WC et al (2018)</w:t>
            </w:r>
            <w:r w:rsidR="009A09EC">
              <w:rPr>
                <w:rFonts w:ascii="Calibri" w:hAnsi="Calibri" w:cs="Calibri"/>
                <w:b w:val="0"/>
                <w:sz w:val="18"/>
                <w:szCs w:val="18"/>
                <w:vertAlign w:val="superscript"/>
              </w:rPr>
              <w:t xml:space="preserve"> ꝉ</w:t>
            </w:r>
          </w:p>
          <w:p w:rsidR="00F37A29" w:rsidRPr="00FC7B33" w:rsidRDefault="00F37A29" w:rsidP="00F37A29">
            <w:pPr>
              <w:ind w:left="251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>Seo</w:t>
            </w:r>
            <w:proofErr w:type="spellEnd"/>
            <w:r w:rsidRPr="00FC7B33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KC, Kim HA (2015)</w:t>
            </w:r>
          </w:p>
        </w:tc>
        <w:tc>
          <w:tcPr>
            <w:tcW w:w="1710" w:type="dxa"/>
          </w:tcPr>
          <w:p w:rsidR="00F37A29" w:rsidRPr="00FC7B33" w:rsidRDefault="00F37A29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37A29" w:rsidRPr="00FC7B33" w:rsidRDefault="00F37A29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9.63 (8.64)</w:t>
            </w:r>
          </w:p>
          <w:p w:rsidR="00F37A29" w:rsidRPr="00FC7B33" w:rsidRDefault="00F37A29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21.74 (3.41)</w:t>
            </w:r>
          </w:p>
          <w:p w:rsidR="00F37A29" w:rsidRPr="00FC7B33" w:rsidRDefault="00F37A29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4.36 (1.25)</w:t>
            </w:r>
          </w:p>
          <w:p w:rsidR="00F37A29" w:rsidRPr="00FC7B33" w:rsidRDefault="00F37A29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6.18 (1.07)</w:t>
            </w:r>
          </w:p>
          <w:p w:rsidR="00F37A29" w:rsidRPr="00FC7B33" w:rsidRDefault="00F37A29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8.40 (1.20)</w:t>
            </w:r>
          </w:p>
          <w:p w:rsidR="00420CA5" w:rsidRPr="00FC7B33" w:rsidRDefault="00420CA5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:rsidR="00F37A29" w:rsidRPr="00FC7B33" w:rsidRDefault="00F37A29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53.40 (6.20)</w:t>
            </w:r>
          </w:p>
        </w:tc>
        <w:tc>
          <w:tcPr>
            <w:tcW w:w="1800" w:type="dxa"/>
          </w:tcPr>
          <w:p w:rsidR="00F37A29" w:rsidRPr="00FC7B33" w:rsidRDefault="00F37A29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37A29" w:rsidRPr="00FC7B33" w:rsidRDefault="00F37A29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7.40 (9.64)</w:t>
            </w:r>
          </w:p>
          <w:p w:rsidR="00F37A29" w:rsidRPr="00FC7B33" w:rsidRDefault="00F37A29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20.40 (3.19)</w:t>
            </w:r>
          </w:p>
          <w:p w:rsidR="00F37A29" w:rsidRPr="00FC7B33" w:rsidRDefault="00F37A29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0.38 (1.82)</w:t>
            </w:r>
          </w:p>
          <w:p w:rsidR="00F37A29" w:rsidRPr="00FC7B33" w:rsidRDefault="00F37A29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2.63 (1.58)</w:t>
            </w:r>
          </w:p>
          <w:p w:rsidR="00F37A29" w:rsidRPr="00FC7B33" w:rsidRDefault="00F37A29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6.1 (1.6)</w:t>
            </w:r>
          </w:p>
          <w:p w:rsidR="00420CA5" w:rsidRPr="00FC7B33" w:rsidRDefault="00420CA5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:rsidR="00F37A29" w:rsidRPr="00FC7B33" w:rsidRDefault="00F37A29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48.60 (4.60)</w:t>
            </w:r>
          </w:p>
        </w:tc>
        <w:tc>
          <w:tcPr>
            <w:tcW w:w="1260" w:type="dxa"/>
          </w:tcPr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  <w:p w:rsidR="00420CA5" w:rsidRPr="00FC7B33" w:rsidRDefault="00420CA5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710" w:type="dxa"/>
          </w:tcPr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37A29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7.24 (6.57)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9.60 (4.42)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4.04 (2.44)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6.97 (1.98)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8.50 (1.00)</w:t>
            </w:r>
          </w:p>
          <w:p w:rsidR="00420CA5" w:rsidRPr="00FC7B33" w:rsidRDefault="00420CA5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51.20 (7.30)</w:t>
            </w:r>
          </w:p>
        </w:tc>
        <w:tc>
          <w:tcPr>
            <w:tcW w:w="1705" w:type="dxa"/>
          </w:tcPr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37A29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6.76 (6.86)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9.08 (4.52)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2.19 (2.22)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4.95 (2.31)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8.29 (1.00)</w:t>
            </w:r>
          </w:p>
          <w:p w:rsidR="00420CA5" w:rsidRPr="00FC7B33" w:rsidRDefault="00420CA5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50.90 (7.10)</w:t>
            </w:r>
          </w:p>
        </w:tc>
        <w:tc>
          <w:tcPr>
            <w:tcW w:w="1265" w:type="dxa"/>
          </w:tcPr>
          <w:p w:rsidR="00F37A29" w:rsidRPr="00FC7B33" w:rsidRDefault="00F37A29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  <w:p w:rsidR="00420CA5" w:rsidRPr="00FC7B33" w:rsidRDefault="00420CA5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  <w:p w:rsidR="00790C88" w:rsidRPr="00FC7B33" w:rsidRDefault="00790C88" w:rsidP="00420C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C7B33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</w:tr>
    </w:tbl>
    <w:p w:rsidR="00326CA9" w:rsidRPr="00FC7B33" w:rsidRDefault="001D50C0" w:rsidP="00FC7B33">
      <w:pPr>
        <w:spacing w:after="0" w:line="240" w:lineRule="auto"/>
        <w:rPr>
          <w:rFonts w:ascii="Times New Roman" w:hAnsi="Times New Roman" w:cs="Times New Roman"/>
        </w:rPr>
      </w:pPr>
      <w:r w:rsidRPr="00FC7B33">
        <w:rPr>
          <w:rFonts w:ascii="Times New Roman" w:hAnsi="Times New Roman" w:cs="Times New Roman"/>
        </w:rPr>
        <w:t xml:space="preserve">Note: </w:t>
      </w:r>
      <w:r w:rsidR="009A09EC" w:rsidRPr="009A09EC">
        <w:rPr>
          <w:rFonts w:ascii="Calibri" w:hAnsi="Calibri" w:cs="Calibri"/>
          <w:sz w:val="18"/>
          <w:szCs w:val="18"/>
          <w:vertAlign w:val="superscript"/>
        </w:rPr>
        <w:t xml:space="preserve">ꝉ </w:t>
      </w:r>
      <w:r w:rsidRPr="00FC7B33">
        <w:rPr>
          <w:rFonts w:ascii="Times New Roman" w:hAnsi="Times New Roman" w:cs="Times New Roman"/>
        </w:rPr>
        <w:t>= Mean difference (95% CI) in the intervention group: -0.83 (-11.11 to -0.54); Mean difference (95% CI) in the control group:</w:t>
      </w:r>
      <w:r w:rsidRPr="00FC7B33">
        <w:rPr>
          <w:rFonts w:ascii="Times New Roman" w:eastAsia="Times New Roman" w:hAnsi="Times New Roman" w:cs="Times New Roman"/>
          <w:color w:val="000000"/>
        </w:rPr>
        <w:t xml:space="preserve"> </w:t>
      </w:r>
      <w:r w:rsidRPr="00FC7B33">
        <w:rPr>
          <w:rFonts w:ascii="Times New Roman" w:hAnsi="Times New Roman" w:cs="Times New Roman"/>
        </w:rPr>
        <w:t xml:space="preserve">-4.51 (1.71 to 7.32); </w:t>
      </w:r>
      <w:r w:rsidR="009A09EC" w:rsidRPr="009A09EC">
        <w:rPr>
          <w:rFonts w:ascii="Calibri" w:hAnsi="Calibri" w:cs="Calibri"/>
          <w:sz w:val="18"/>
          <w:szCs w:val="18"/>
          <w:vertAlign w:val="superscript"/>
        </w:rPr>
        <w:t>ꝉ ꝉ</w:t>
      </w:r>
      <w:r w:rsidRPr="009A09EC">
        <w:rPr>
          <w:rFonts w:ascii="Calibri" w:hAnsi="Calibri" w:cs="Calibri"/>
        </w:rPr>
        <w:t xml:space="preserve"> </w:t>
      </w:r>
      <w:r w:rsidRPr="00FC7B33">
        <w:rPr>
          <w:rFonts w:ascii="Times New Roman" w:hAnsi="Times New Roman" w:cs="Times New Roman"/>
        </w:rPr>
        <w:t>= the study did not present numerical data to calculate effect size</w:t>
      </w:r>
    </w:p>
    <w:sectPr w:rsidR="00326CA9" w:rsidRPr="00FC7B33" w:rsidSect="0007182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yNDczNDUwNTM0tjBX0lEKTi0uzszPAykwqgUAMczw2ywAAAA="/>
  </w:docVars>
  <w:rsids>
    <w:rsidRoot w:val="00071826"/>
    <w:rsid w:val="000002C0"/>
    <w:rsid w:val="00071826"/>
    <w:rsid w:val="000F25BF"/>
    <w:rsid w:val="001D50C0"/>
    <w:rsid w:val="00277BDE"/>
    <w:rsid w:val="002A4561"/>
    <w:rsid w:val="00326CA9"/>
    <w:rsid w:val="00402936"/>
    <w:rsid w:val="00420CA5"/>
    <w:rsid w:val="007866A2"/>
    <w:rsid w:val="00790C88"/>
    <w:rsid w:val="007A753D"/>
    <w:rsid w:val="00845D5A"/>
    <w:rsid w:val="008D54A8"/>
    <w:rsid w:val="009A09EC"/>
    <w:rsid w:val="00A670FE"/>
    <w:rsid w:val="00D54928"/>
    <w:rsid w:val="00DD2AFB"/>
    <w:rsid w:val="00E965E4"/>
    <w:rsid w:val="00F26AFA"/>
    <w:rsid w:val="00F37A29"/>
    <w:rsid w:val="00FC7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B2DEB"/>
  <w15:chartTrackingRefBased/>
  <w15:docId w15:val="{E1E917E0-49DC-4AAF-99EA-9CCAB9C04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826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49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99"/>
    <w:rsid w:val="00F26AF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ny</dc:creator>
  <cp:keywords/>
  <dc:description/>
  <cp:lastModifiedBy>renny</cp:lastModifiedBy>
  <cp:revision>12</cp:revision>
  <dcterms:created xsi:type="dcterms:W3CDTF">2021-09-16T06:53:00Z</dcterms:created>
  <dcterms:modified xsi:type="dcterms:W3CDTF">2021-10-09T02:59:00Z</dcterms:modified>
</cp:coreProperties>
</file>